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figuras-planas-y-sólidas"/>
    <w:p>
      <w:pPr>
        <w:pStyle w:val="Heading2"/>
      </w:pPr>
      <w:r>
        <w:t xml:space="preserve">Lección 7: Figuras planas y sól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truyamos figuras con plastilina.</w:t>
      </w:r>
    </w:p>
    <w:bookmarkStart w:id="33" w:name="Xdf8747b3c902f202c6e8cb2a5dc9e3cb9d7481e"/>
    <w:p>
      <w:pPr>
        <w:pStyle w:val="Heading3"/>
      </w:pPr>
      <w:r>
        <w:t xml:space="preserve">Calentamiento: Cuál es diferente: Figuras plan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924.71602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60021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7924.7890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60021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7924.86899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7924.95146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9fdc0e43918460c604f3366e66abe8adce7cf33"/>
    <w:p>
      <w:pPr>
        <w:pStyle w:val="Heading3"/>
      </w:pPr>
      <w:r>
        <w:t xml:space="preserve">7.2: Clasifiquemos figuras planas y figuras sólidas</w:t>
      </w:r>
    </w:p>
    <w:p>
      <w:pPr>
        <w:pStyle w:val="FirstParagraph"/>
      </w:pPr>
      <w:r>
        <w:t xml:space="preserve">_______________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5" name="Picture"/>
            <a:graphic>
              <a:graphicData uri="http://schemas.openxmlformats.org/drawingml/2006/picture">
                <pic:pic>
                  <pic:nvPicPr>
                    <pic:cNvPr descr="/app/tmp/embedder-1671057925.02471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bookmarkEnd w:id="37"/>
    <w:bookmarkStart w:id="50" w:name="centros-momento-de-escoger"/>
    <w:p>
      <w:pPr>
        <w:pStyle w:val="Heading3"/>
      </w:pPr>
      <w:r>
        <w:t xml:space="preserve">7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9" name="Picture"/>
            <a:graphic>
              <a:graphicData uri="http://schemas.openxmlformats.org/drawingml/2006/picture">
                <pic:pic>
                  <pic:nvPicPr>
                    <pic:cNvPr descr="/app/tmp/embedder-1671057925.1111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2" name="Picture"/>
            <a:graphic>
              <a:graphicData uri="http://schemas.openxmlformats.org/drawingml/2006/picture">
                <pic:pic>
                  <pic:nvPicPr>
                    <pic:cNvPr descr="/app/tmp/embedder-1671057925.19226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5" name="Picture"/>
            <a:graphic>
              <a:graphicData uri="http://schemas.openxmlformats.org/drawingml/2006/picture">
                <pic:pic>
                  <pic:nvPicPr>
                    <pic:cNvPr descr="/app/tmp/embedder-1671057925.366869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25Z</dcterms:created>
  <dcterms:modified xsi:type="dcterms:W3CDTF">2022-12-14T22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RYgyenIy/RXwJWmb2MXrZCPqKAnEM94679udFXUXjs4B3aSy/bchS7oUjI2aA2j6pHJJQWHiZmJBjJpVhSJQ==</vt:lpwstr>
  </property>
</Properties>
</file>